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61.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83.png" ContentType="image/png"/>
  <Override PartName="/word/media/rId86.png" ContentType="image/png"/>
  <Override PartName="/word/media/rId89.png" ContentType="image/png"/>
  <Override PartName="/word/media/rId67.png" ContentType="image/png"/>
  <Override PartName="/word/media/rId70.png" ContentType="image/png"/>
  <Override PartName="/word/media/rId77.png" ContentType="image/png"/>
  <Override PartName="/word/media/rId80.png" ContentType="image/png"/>
  <Override PartName="/word/media/rId94.png" ContentType="image/png"/>
  <Override PartName="/word/media/rId104.png" ContentType="image/png"/>
  <Override PartName="/word/media/rId98.png" ContentType="image/png"/>
  <Override PartName="/word/media/rId101.png" ContentType="image/png"/>
  <Override PartName="/word/media/rId171.png" ContentType="image/png"/>
  <Override PartName="/word/media/rId177.png" ContentType="image/png"/>
  <Override PartName="/word/media/rId180.png" ContentType="image/png"/>
  <Override PartName="/word/media/rId174.png" ContentType="image/png"/>
  <Override PartName="/word/media/rId143.png" ContentType="image/png"/>
  <Override PartName="/word/media/rId146.png" ContentType="image/png"/>
  <Override PartName="/word/media/rId149.png" ContentType="image/png"/>
  <Override PartName="/word/media/rId152.png" ContentType="image/png"/>
  <Override PartName="/word/media/rId183.png" ContentType="image/png"/>
  <Override PartName="/word/media/rId186.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14.png" ContentType="image/png"/>
  <Override PartName="/word/media/rId138.png" ContentType="image/png"/>
  <Override PartName="/word/media/rId120.png" ContentType="image/png"/>
  <Override PartName="/word/media/rId117.png" ContentType="image/png"/>
  <Override PartName="/word/media/rId129.png" ContentType="image/png"/>
  <Override PartName="/word/media/rId132.png" ContentType="image/png"/>
  <Override PartName="/word/media/rId135.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Getting</w:t>
      </w:r>
      <w:r>
        <w:t xml:space="preserve"> </w:t>
      </w:r>
      <w:r>
        <w:t xml:space="preserve">Started</w:t>
      </w:r>
    </w:p>
    <w:p>
      <w:pPr>
        <w:pStyle w:val="Date"/>
      </w:pPr>
      <w:r>
        <w:t xml:space="preserve">August</w:t>
      </w:r>
      <w:r>
        <w:t xml:space="preserve"> </w:t>
      </w:r>
      <w:r>
        <w:t xml:space="preserve">28,</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book"/>
    <w:p>
      <w:pPr>
        <w:pStyle w:val="Heading1"/>
      </w:pPr>
      <w:r>
        <w:t xml:space="preserve">About this Book</w:t>
      </w:r>
    </w:p>
    <w:p>
      <w:pPr>
        <w:pStyle w:val="FirstParagraph"/>
      </w:pPr>
      <w:r>
        <w:t xml:space="preserve">This is a companion training guide for BioDIGS, a GDSCN project that brings a research experience into the classroom.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28"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bookmarkEnd w:id="28"/>
    <w:bookmarkStart w:id="34"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29">
        <w:r>
          <w:rPr>
            <w:rStyle w:val="Hyperlink"/>
          </w:rPr>
          <w:t xml:space="preserve">BioDIGS website</w:t>
        </w:r>
      </w:hyperlink>
      <w:r>
        <w:t xml:space="preserve">, as well as through an</w:t>
      </w:r>
      <w:r>
        <w:t xml:space="preserve"> </w:t>
      </w:r>
      <w:hyperlink r:id="rId30">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1">
        <w:r>
          <w:rPr>
            <w:rStyle w:val="Hyperlink"/>
          </w:rPr>
          <w:t xml:space="preserve">Delaware Soil Testing Program</w:t>
        </w:r>
      </w:hyperlink>
      <w:r>
        <w:t xml:space="preserve"> </w:t>
      </w:r>
      <w:r>
        <w:t xml:space="preserve">at the University of Delaware. Sequences were generated by the</w:t>
      </w:r>
      <w:r>
        <w:t xml:space="preserve"> </w:t>
      </w:r>
      <w:hyperlink r:id="rId32">
        <w:r>
          <w:rPr>
            <w:rStyle w:val="Hyperlink"/>
          </w:rPr>
          <w:t xml:space="preserve">Johns Hopkins University Genetic Resources Core Facility</w:t>
        </w:r>
      </w:hyperlink>
      <w:r>
        <w:t xml:space="preserve"> </w:t>
      </w:r>
      <w:r>
        <w:t xml:space="preserve">and by</w:t>
      </w:r>
      <w:r>
        <w:t xml:space="preserve"> </w:t>
      </w:r>
      <w:hyperlink r:id="rId33">
        <w:r>
          <w:rPr>
            <w:rStyle w:val="Hyperlink"/>
          </w:rPr>
          <w:t xml:space="preserve">PacBio</w:t>
        </w:r>
      </w:hyperlink>
      <w:r>
        <w:t xml:space="preserve">.</w:t>
      </w:r>
    </w:p>
    <w:bookmarkEnd w:id="34"/>
    <w:bookmarkEnd w:id="35"/>
    <w:bookmarkStart w:id="65"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38"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6">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37">
        <w:r>
          <w:rPr>
            <w:rStyle w:val="Hyperlink"/>
          </w:rPr>
          <w:t xml:space="preserve">these instructions</w:t>
        </w:r>
      </w:hyperlink>
      <w:r>
        <w:t xml:space="preserve">.</w:t>
      </w:r>
    </w:p>
    <w:bookmarkEnd w:id="38"/>
    <w:bookmarkStart w:id="64"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39">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1" name="Picture"/>
            <a:graphic>
              <a:graphicData uri="http://schemas.openxmlformats.org/drawingml/2006/picture">
                <pic:pic>
                  <pic:nvPicPr>
                    <pic:cNvPr descr="resources/images/08-student_anvil_guide_files/figure-docx//1JvfOluHe543cUCyyH3zz0ew-1J1QjhdYGZufW9NrC_M_g117abafa453_0_0.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8-student_anvil_guide_files/figure-docx//1JvfOluHe543cUCyyH3zz0ew-1J1QjhdYGZufW9NrC_M_g117abafa453_0_144.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8-student_anvil_guide_files/figure-docx//1JvfOluHe543cUCyyH3zz0ew-1J1QjhdYGZufW9NrC_M_g117abafa453_0_288.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8-student_anvil_guide_files/figure-docx//1JvfOluHe543cUCyyH3zz0ew-1J1QjhdYGZufW9NrC_M_g117abafa453_0_432.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3" name="Picture"/>
            <a:graphic>
              <a:graphicData uri="http://schemas.openxmlformats.org/drawingml/2006/picture">
                <pic:pic>
                  <pic:nvPicPr>
                    <pic:cNvPr descr="resources/images/08-student_anvil_guide_files/figure-docx//1JvfOluHe543cUCyyH3zz0ew-1J1QjhdYGZufW9NrC_M_g117abafa453_0_577.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6" name="Picture"/>
            <a:graphic>
              <a:graphicData uri="http://schemas.openxmlformats.org/drawingml/2006/picture">
                <pic:pic>
                  <pic:nvPicPr>
                    <pic:cNvPr descr="resources/images/08-student_anvil_guide_files/figure-docx//1JvfOluHe543cUCyyH3zz0ew-1J1QjhdYGZufW9NrC_M_g117abafa453_0_722.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8-student_anvil_guide_files/figure-docx//1JvfOluHe543cUCyyH3zz0ew-1J1QjhdYGZufW9NrC_M_g117abafa453_0_867.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8-student_anvil_guide_files/figure-docx//1JvfOluHe543cUCyyH3zz0ew-1J1QjhdYGZufW9NrC_M_g117abafa453_0_1012.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End w:id="65"/>
    <w:bookmarkStart w:id="108"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66" w:name="id"/>
      <w:r>
        <w:t xml:space="preserve">teardrop button</w:t>
      </w:r>
      <w:bookmarkEnd w:id="66"/>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68" name="Picture"/>
            <a:graphic>
              <a:graphicData uri="http://schemas.openxmlformats.org/drawingml/2006/picture">
                <pic:pic>
                  <pic:nvPicPr>
                    <pic:cNvPr descr="resources/images/08-student_using_galaxy_files/figure-docx//182AOzMaiyrreinnsRX2VhH7YsVgvAp4xtIB_7Mzmk6I_ged15532ded_0_625.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71" name="Picture"/>
            <a:graphic>
              <a:graphicData uri="http://schemas.openxmlformats.org/drawingml/2006/picture">
                <pic:pic>
                  <pic:nvPicPr>
                    <pic:cNvPr descr="resources/images/08-student_using_galaxy_files/figure-docx//182AOzMaiyrreinnsRX2VhH7YsVgvAp4xtIB_7Mzmk6I_ged15532ded_0_648.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Start w:id="76"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73"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Galaxy on AnVIL</w:t>
      </w:r>
    </w:p>
    <w:p>
      <w:pPr>
        <w:numPr>
          <w:ilvl w:val="0"/>
          <w:numId w:val="1002"/>
        </w:numPr>
        <w:pStyle w:val="Compact"/>
      </w:pPr>
      <w:r>
        <w:t xml:space="preserve">Run tool to quality control sequencing reads</w:t>
      </w:r>
    </w:p>
    <w:p>
      <w:pPr>
        <w:numPr>
          <w:ilvl w:val="0"/>
          <w:numId w:val="1002"/>
        </w:numPr>
        <w:pStyle w:val="Compact"/>
      </w:pPr>
      <w:r>
        <w:t xml:space="preserve">Stop compute to minimize expenses</w:t>
      </w:r>
    </w:p>
    <w:bookmarkEnd w:id="73"/>
    <w:bookmarkStart w:id="75"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4">
        <w:r>
          <w:rPr>
            <w:rStyle w:val="Hyperlink"/>
          </w:rPr>
          <w:t xml:space="preserve">here</w:t>
        </w:r>
      </w:hyperlink>
      <w:r>
        <w:t xml:space="preserve">.</w:t>
      </w:r>
    </w:p>
    <w:bookmarkEnd w:id="75"/>
    <w:bookmarkEnd w:id="76"/>
    <w:bookmarkStart w:id="93"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78" name="Picture"/>
            <a:graphic>
              <a:graphicData uri="http://schemas.openxmlformats.org/drawingml/2006/picture">
                <pic:pic>
                  <pic:nvPicPr>
                    <pic:cNvPr descr="resources/images/08-student_using_galaxy_files/figure-docx//182AOzMaiyrreinnsRX2VhH7YsVgvAp4xtIB_7Mzmk6I_ged15532ded_0_78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81" name="Picture"/>
            <a:graphic>
              <a:graphicData uri="http://schemas.openxmlformats.org/drawingml/2006/picture">
                <pic:pic>
                  <pic:nvPicPr>
                    <pic:cNvPr descr="resources/images/08-student_using_galaxy_files/figure-docx//182AOzMaiyrreinnsRX2VhH7YsVgvAp4xtIB_7Mzmk6I_ged15532ded_0_79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84" name="Picture"/>
            <a:graphic>
              <a:graphicData uri="http://schemas.openxmlformats.org/drawingml/2006/picture">
                <pic:pic>
                  <pic:nvPicPr>
                    <pic:cNvPr descr="resources/images/08-student_using_galaxy_files/figure-docx//182AOzMaiyrreinnsRX2VhH7YsVgvAp4xtIB_7Mzmk6I_g2283b458fae_100_31.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87" name="Picture"/>
            <a:graphic>
              <a:graphicData uri="http://schemas.openxmlformats.org/drawingml/2006/picture">
                <pic:pic>
                  <pic:nvPicPr>
                    <pic:cNvPr descr="resources/images/08-student_using_galaxy_files/figure-docx//182AOzMaiyrreinnsRX2VhH7YsVgvAp4xtIB_7Mzmk6I_g2283b458fae_100_38.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90" name="Picture"/>
            <a:graphic>
              <a:graphicData uri="http://schemas.openxmlformats.org/drawingml/2006/picture">
                <pic:pic>
                  <pic:nvPicPr>
                    <pic:cNvPr descr="resources/images/08-student_using_galaxy_files/figure-docx//182AOzMaiyrreinnsRX2VhH7YsVgvAp4xtIB_7Mzmk6I_g2283b458fae_100_46.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92">
        <w:r>
          <w:rPr>
            <w:rStyle w:val="Hyperlink"/>
          </w:rPr>
          <w:t xml:space="preserve">this video</w:t>
        </w:r>
      </w:hyperlink>
      <w:r>
        <w:t xml:space="preserve"> </w:t>
      </w:r>
      <w:r>
        <w:t xml:space="preserve">to start Galaxy on AnVIL.</w:t>
      </w:r>
    </w:p>
    <w:bookmarkEnd w:id="93"/>
    <w:bookmarkStart w:id="97"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95" name="Picture"/>
            <a:graphic>
              <a:graphicData uri="http://schemas.openxmlformats.org/drawingml/2006/picture">
                <pic:pic>
                  <pic:nvPicPr>
                    <pic:cNvPr descr="resources/images/08-student_using_galaxy_files/figure-docx//182AOzMaiyrreinnsRX2VhH7YsVgvAp4xtIB_7Mzmk6I_ged15532ded_0_816.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97"/>
    <w:bookmarkStart w:id="107"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99" name="Picture"/>
            <a:graphic>
              <a:graphicData uri="http://schemas.openxmlformats.org/drawingml/2006/picture">
                <pic:pic>
                  <pic:nvPicPr>
                    <pic:cNvPr descr="resources/images/08-student_using_galaxy_files/figure-docx//1yYCg4cPVBMMDghT17B4XzROieqyMH99Ex9nMm_Scm9Q_ge20e585f11_0_248.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02" name="Picture"/>
            <a:graphic>
              <a:graphicData uri="http://schemas.openxmlformats.org/drawingml/2006/picture">
                <pic:pic>
                  <pic:nvPicPr>
                    <pic:cNvPr descr="resources/images/08-student_using_galaxy_files/figure-docx//1yYCg4cPVBMMDghT17B4XzROieqyMH99Ex9nMm_Scm9Q_ge20e585f11_0_256.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8-student_using_galaxy_files/figure-docx//1UIfBMQcujMzyNTyIiMXQ6eU0DdWHmI9QUtseGylg6Ms_g117989bd49c_0_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bookmarkEnd w:id="107"/>
    <w:bookmarkEnd w:id="108"/>
    <w:bookmarkStart w:id="191" w:name="using-rstudio-on-anvil"/>
    <w:p>
      <w:pPr>
        <w:pStyle w:val="Heading1"/>
      </w:pPr>
      <w:r>
        <w:rPr>
          <w:rStyle w:val="SectionNumber"/>
        </w:rPr>
        <w:t xml:space="preserve">3</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112" w:name="video-overview-of-rstudio-on-anvil"/>
    <w:p>
      <w:pPr>
        <w:pStyle w:val="Heading2"/>
      </w:pPr>
      <w:r>
        <w:rPr>
          <w:rStyle w:val="SectionNumber"/>
        </w:rPr>
        <w:t xml:space="preserve">3.1</w:t>
      </w:r>
      <w:r>
        <w:tab/>
      </w:r>
      <w:r>
        <w:t xml:space="preserve">Video overview of RStudio on AnVIL</w:t>
      </w:r>
    </w:p>
    <w:p>
      <w:pPr>
        <w:pStyle w:val="FirstParagraph"/>
      </w:pPr>
      <w:r>
        <w:t xml:space="preserve">Here is a video tutorial that describes the basics of using RStudio on AnVIL.</w:t>
      </w:r>
    </w:p>
    <w:bookmarkStart w:id="109" w:name="objectives-1"/>
    <w:p>
      <w:pPr>
        <w:pStyle w:val="Heading3"/>
      </w:pPr>
      <w:r>
        <w:rPr>
          <w:rStyle w:val="SectionNumber"/>
        </w:rPr>
        <w:t xml:space="preserve">3.1.1</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109"/>
    <w:bookmarkStart w:id="111" w:name="slides-1"/>
    <w:p>
      <w:pPr>
        <w:pStyle w:val="Heading3"/>
      </w:pPr>
      <w:r>
        <w:rPr>
          <w:rStyle w:val="SectionNumber"/>
        </w:rPr>
        <w:t xml:space="preserve">3.1.2</w:t>
      </w:r>
      <w:r>
        <w:tab/>
      </w:r>
      <w:r>
        <w:t xml:space="preserve">Slides</w:t>
      </w:r>
    </w:p>
    <w:p>
      <w:pPr>
        <w:pStyle w:val="FirstParagraph"/>
      </w:pPr>
      <w:r>
        <w:t xml:space="preserve">The slides for this tutorial are are located</w:t>
      </w:r>
      <w:r>
        <w:t xml:space="preserve"> </w:t>
      </w:r>
      <w:hyperlink r:id="rId110">
        <w:r>
          <w:rPr>
            <w:rStyle w:val="Hyperlink"/>
          </w:rPr>
          <w:t xml:space="preserve">here</w:t>
        </w:r>
      </w:hyperlink>
      <w:r>
        <w:t xml:space="preserve">.</w:t>
      </w:r>
    </w:p>
    <w:bookmarkEnd w:id="111"/>
    <w:bookmarkEnd w:id="112"/>
    <w:bookmarkStart w:id="141" w:name="launching-rstudio"/>
    <w:p>
      <w:pPr>
        <w:pStyle w:val="Heading2"/>
      </w:pPr>
      <w:r>
        <w:rPr>
          <w:rStyle w:val="SectionNumber"/>
        </w:rPr>
        <w:t xml:space="preserve">3.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113">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resources/images/08-student_using_rstudio_files/figure-docx//1a35Mb8f0M-bQkBcHa1cyQc6YxXoBLtExCz96nv08vkA_g117989bd49c_0_15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resources/images/08-student_using_rstudio_files/figure-docx//1a35Mb8f0M-bQkBcHa1cyQc6YxXoBLtExCz96nv08vkA_g14ea2db115d_0_22.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resources/images/08-student_using_rstudio_files/figure-docx//1a35Mb8f0M-bQkBcHa1cyQc6YxXoBLtExCz96nv08vkA_g14ea2db115d_0_18.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resources/images/08-student_using_rstudio_files/figure-docx//1a35Mb8f0M-bQkBcHa1cyQc6YxXoBLtExCz96nv08vkA_g256428d32e5_0_1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resources/images/08-student_using_rstudio_files/figure-docx//1a35Mb8f0M-bQkBcHa1cyQc6YxXoBLtExCz96nv08vkA_g256428d32e5_0_16.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30" name="Picture"/>
            <a:graphic>
              <a:graphicData uri="http://schemas.openxmlformats.org/drawingml/2006/picture">
                <pic:pic>
                  <pic:nvPicPr>
                    <pic:cNvPr descr="resources/images/08-student_using_rstudio_files/figure-docx//1a35Mb8f0M-bQkBcHa1cyQc6YxXoBLtExCz96nv08vkA_g14ea2db115d_0_91.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33" name="Picture"/>
            <a:graphic>
              <a:graphicData uri="http://schemas.openxmlformats.org/drawingml/2006/picture">
                <pic:pic>
                  <pic:nvPicPr>
                    <pic:cNvPr descr="resources/images/08-student_using_rstudio_files/figure-docx//1a35Mb8f0M-bQkBcHa1cyQc6YxXoBLtExCz96nv08vkA_g14ea2db115d_0_95.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36" name="Picture"/>
            <a:graphic>
              <a:graphicData uri="http://schemas.openxmlformats.org/drawingml/2006/picture">
                <pic:pic>
                  <pic:nvPicPr>
                    <pic:cNvPr descr="resources/images/08-student_using_rstudio_files/figure-docx//1a35Mb8f0M-bQkBcHa1cyQc6YxXoBLtExCz96nv08vkA_g14ea2db115d_0_99.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39" name="Picture"/>
            <a:graphic>
              <a:graphicData uri="http://schemas.openxmlformats.org/drawingml/2006/picture">
                <pic:pic>
                  <pic:nvPicPr>
                    <pic:cNvPr descr="resources/images/08-student_using_rstudio_files/figure-docx//1a35Mb8f0M-bQkBcHa1cyQc6YxXoBLtExCz96nv08vkA_g14ea2db115d_0_103.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41"/>
    <w:bookmarkStart w:id="170" w:name="touring-rstudio"/>
    <w:p>
      <w:pPr>
        <w:pStyle w:val="Heading2"/>
      </w:pPr>
      <w:r>
        <w:rPr>
          <w:rStyle w:val="SectionNumber"/>
        </w:rPr>
        <w:t xml:space="preserve">3.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42">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44" name="Picture"/>
            <a:graphic>
              <a:graphicData uri="http://schemas.openxmlformats.org/drawingml/2006/picture">
                <pic:pic>
                  <pic:nvPicPr>
                    <pic:cNvPr descr="resources/images/08-student_using_rstudio_files/figure-docx//1BLTCaogA04bbeSD1tR1Wt-mVceQA6FHXa8FmFzIARrg_g11f12bc99af_0_49.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using_rstudio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08-student_using_rstudio_files/figure-docx//1BLTCaogA04bbeSD1tR1Wt-mVceQA6FHXa8FmFzIARrg_g11f12bc99af_0_56.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50" name="Picture"/>
            <a:graphic>
              <a:graphicData uri="http://schemas.openxmlformats.org/drawingml/2006/picture">
                <pic:pic>
                  <pic:nvPicPr>
                    <pic:cNvPr descr="resources/images/08-student_using_rstudio_files/figure-docx//1BLTCaogA04bbeSD1tR1Wt-mVceQA6FHXa8FmFzIARrg_g11f12bc99af_0_70.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53" name="Picture"/>
            <a:graphic>
              <a:graphicData uri="http://schemas.openxmlformats.org/drawingml/2006/picture">
                <pic:pic>
                  <pic:nvPicPr>
                    <pic:cNvPr descr="resources/images/08-student_using_rstudio_files/figure-docx//1BLTCaogA04bbeSD1tR1Wt-mVceQA6FHXa8FmFzIARrg_g11f12bc99af_0_77.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56" name="Picture"/>
            <a:graphic>
              <a:graphicData uri="http://schemas.openxmlformats.org/drawingml/2006/picture">
                <pic:pic>
                  <pic:nvPicPr>
                    <pic:cNvPr descr="resources/images/08-student_using_rstudio_files/figure-docx//1BLTCaogA04bbeSD1tR1Wt-mVceQA6FHXa8FmFzIARrg_g1204ed6da7f_0_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59" name="Picture"/>
            <a:graphic>
              <a:graphicData uri="http://schemas.openxmlformats.org/drawingml/2006/picture">
                <pic:pic>
                  <pic:nvPicPr>
                    <pic:cNvPr descr="resources/images/08-student_using_rstudio_files/figure-docx//1BLTCaogA04bbeSD1tR1Wt-mVceQA6FHXa8FmFzIARrg_g1204ed6da7f_0_12.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62" name="Picture"/>
            <a:graphic>
              <a:graphicData uri="http://schemas.openxmlformats.org/drawingml/2006/picture">
                <pic:pic>
                  <pic:nvPicPr>
                    <pic:cNvPr descr="resources/images/08-student_using_rstudio_files/figure-docx//1BLTCaogA04bbeSD1tR1Wt-mVceQA6FHXa8FmFzIARrg_g1204ed6da7f_0_19.png" id="163"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65" name="Picture"/>
            <a:graphic>
              <a:graphicData uri="http://schemas.openxmlformats.org/drawingml/2006/picture">
                <pic:pic>
                  <pic:nvPicPr>
                    <pic:cNvPr descr="resources/images/08-student_using_rstudio_files/figure-docx//1BLTCaogA04bbeSD1tR1Wt-mVceQA6FHXa8FmFzIARrg_g1204ed6db6a_0_0.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68" name="Picture"/>
            <a:graphic>
              <a:graphicData uri="http://schemas.openxmlformats.org/drawingml/2006/picture">
                <pic:pic>
                  <pic:nvPicPr>
                    <pic:cNvPr descr="resources/images/08-student_using_rstudio_files/figure-docx//1BLTCaogA04bbeSD1tR1Wt-mVceQA6FHXa8FmFzIARrg_g1204ed6db6a_0_8.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bookmarkEnd w:id="170"/>
    <w:bookmarkStart w:id="190" w:name="pausing-rstudio"/>
    <w:p>
      <w:pPr>
        <w:pStyle w:val="Heading2"/>
      </w:pPr>
      <w:r>
        <w:rPr>
          <w:rStyle w:val="SectionNumber"/>
        </w:rPr>
        <w:t xml:space="preserve">3.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72" name="Picture"/>
            <a:graphic>
              <a:graphicData uri="http://schemas.openxmlformats.org/drawingml/2006/picture">
                <pic:pic>
                  <pic:nvPicPr>
                    <pic:cNvPr descr="resources/images/08-student_using_rstudio_files/figure-docx//16s-TjOg19RrkxS9sM9fGfD0M_WIxlw-e8PFWDymjvRU_g230ed3a46c7_0_0.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75" name="Picture"/>
            <a:graphic>
              <a:graphicData uri="http://schemas.openxmlformats.org/drawingml/2006/picture">
                <pic:pic>
                  <pic:nvPicPr>
                    <pic:cNvPr descr="resources/images/08-student_using_rstudio_files/figure-docx//16s-TjOg19RrkxS9sM9fGfD0M_WIxlw-e8PFWDymjvRU_g230ed3a46c7_0_6.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334000" cy="3000375"/>
            <wp:effectExtent b="0" l="0" r="0" t="0"/>
            <wp:docPr descr="" title="" id="178" name="Picture"/>
            <a:graphic>
              <a:graphicData uri="http://schemas.openxmlformats.org/drawingml/2006/picture">
                <pic:pic>
                  <pic:nvPicPr>
                    <pic:cNvPr descr="resources/images/08-student_using_rstudio_files/figure-docx//16s-TjOg19RrkxS9sM9fGfD0M_WIxlw-e8PFWDymjvRU_g230ed3a46c7_0_231.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81" name="Picture"/>
            <a:graphic>
              <a:graphicData uri="http://schemas.openxmlformats.org/drawingml/2006/picture">
                <pic:pic>
                  <pic:nvPicPr>
                    <pic:cNvPr descr="resources/images/08-student_using_rstudio_files/figure-docx//16s-TjOg19RrkxS9sM9fGfD0M_WIxlw-e8PFWDymjvRU_g230ed3a46c7_0_237.pn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84" name="Picture"/>
            <a:graphic>
              <a:graphicData uri="http://schemas.openxmlformats.org/drawingml/2006/picture">
                <pic:pic>
                  <pic:nvPicPr>
                    <pic:cNvPr descr="resources/images/08-student_using_rstudio_files/figure-docx//1BLTCaogA04bbeSD1tR1Wt-mVceQA6FHXa8FmFzIARrg_g11f12bc99af_0_84.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87" name="Picture"/>
            <a:graphic>
              <a:graphicData uri="http://schemas.openxmlformats.org/drawingml/2006/picture">
                <pic:pic>
                  <pic:nvPicPr>
                    <pic:cNvPr descr="resources/images/08-student_using_rstudio_files/figure-docx//1BLTCaogA04bbeSD1tR1Wt-mVceQA6FHXa8FmFzIARrg_g11f12bc99af_0_91.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89">
        <w:r>
          <w:rPr>
            <w:rStyle w:val="Hyperlink"/>
          </w:rPr>
          <w:t xml:space="preserve">https://anvil.terra.bio/#clusters</w:t>
        </w:r>
      </w:hyperlink>
      <w:r>
        <w:t xml:space="preserve">.</w:t>
      </w:r>
    </w:p>
    <w:bookmarkEnd w:id="190"/>
    <w:bookmarkEnd w:id="191"/>
    <w:bookmarkStart w:id="192" w:name="references"/>
    <w:p>
      <w:pPr>
        <w:pStyle w:val="Heading1"/>
      </w:pPr>
      <w:r>
        <w:rPr>
          <w:rStyle w:val="SectionNumber"/>
        </w:rPr>
        <w:t xml:space="preserve">4</w:t>
      </w:r>
      <w:r>
        <w:tab/>
      </w:r>
      <w:r>
        <w:t xml:space="preserve">References</w:t>
      </w:r>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14" Target="media/rId114.png" /><Relationship Type="http://schemas.openxmlformats.org/officeDocument/2006/relationships/image" Id="rId138" Target="media/rId138.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9" Target="biodigs.org" TargetMode="External" /><Relationship Type="http://schemas.openxmlformats.org/officeDocument/2006/relationships/hyperlink" Id="rId36" Target="https://accounts.google.com/SignUp" TargetMode="External" /><Relationship Type="http://schemas.openxmlformats.org/officeDocument/2006/relationships/hyperlink" Id="rId113" Target="https://anvil.terra.bio/" TargetMode="External" /><Relationship Type="http://schemas.openxmlformats.org/officeDocument/2006/relationships/hyperlink" Id="rId189"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0" Target="https://docs.google.com/presentation/d/1eypYLLqD11-NwHLs4adGpcuSB07dYEJfAaALSMvgzqw" TargetMode="External" /><Relationship Type="http://schemas.openxmlformats.org/officeDocument/2006/relationships/hyperlink" Id="rId74" Target="https://docs.google.com/presentation/d/1yYCg4cPVBMMDghT17B4XzROieqyMH99Ex9nMm_Scm9Q/edit?usp=sharing" TargetMode="External" /><Relationship Type="http://schemas.openxmlformats.org/officeDocument/2006/relationships/hyperlink" Id="rId32" Target="https://grcf.jhmi.edu/" TargetMode="External" /><Relationship Type="http://schemas.openxmlformats.org/officeDocument/2006/relationships/hyperlink" Id="rId92" Target="https://jhudatascience.org/AnVIL_Book_Getting_Started/starting-galaxy.html" TargetMode="External" /><Relationship Type="http://schemas.openxmlformats.org/officeDocument/2006/relationships/hyperlink" Id="rId37"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29" Target="biodigs.org" TargetMode="External" /><Relationship Type="http://schemas.openxmlformats.org/officeDocument/2006/relationships/hyperlink" Id="rId36" Target="https://accounts.google.com/SignUp" TargetMode="External" /><Relationship Type="http://schemas.openxmlformats.org/officeDocument/2006/relationships/hyperlink" Id="rId113" Target="https://anvil.terra.bio/" TargetMode="External" /><Relationship Type="http://schemas.openxmlformats.org/officeDocument/2006/relationships/hyperlink" Id="rId189" Target="https://anvil.terra.bio/#clusters" TargetMode="External" /><Relationship Type="http://schemas.openxmlformats.org/officeDocument/2006/relationships/hyperlink" Id="rId39" Target="https://anvil.terra.bio/#workspaces"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14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10" Target="https://docs.google.com/presentation/d/1eypYLLqD11-NwHLs4adGpcuSB07dYEJfAaALSMvgzqw" TargetMode="External" /><Relationship Type="http://schemas.openxmlformats.org/officeDocument/2006/relationships/hyperlink" Id="rId74" Target="https://docs.google.com/presentation/d/1yYCg4cPVBMMDghT17B4XzROieqyMH99Ex9nMm_Scm9Q/edit?usp=sharing" TargetMode="External" /><Relationship Type="http://schemas.openxmlformats.org/officeDocument/2006/relationships/hyperlink" Id="rId32" Target="https://grcf.jhmi.edu/" TargetMode="External" /><Relationship Type="http://schemas.openxmlformats.org/officeDocument/2006/relationships/hyperlink" Id="rId92" Target="https://jhudatascience.org/AnVIL_Book_Getting_Started/starting-galaxy.html" TargetMode="External" /><Relationship Type="http://schemas.openxmlformats.org/officeDocument/2006/relationships/hyperlink" Id="rId37" Target="https://support.terra.bio/hc/en-us/articles/360029186611"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Getting Started</dc:title>
  <dc:creator/>
  <dc:description>This is a companion training guide for BioDIGS, a GDSCN project.</dc:description>
  <cp:keywords/>
  <dcterms:created xsi:type="dcterms:W3CDTF">2024-08-28T16:45:46Z</dcterms:created>
  <dcterms:modified xsi:type="dcterms:W3CDTF">2024-08-28T16: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8,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